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362190" w14:textId="77777777" w:rsidR="004F3F4B" w:rsidRPr="00A53C7B" w:rsidRDefault="00233E41" w:rsidP="00A53C7B">
      <w:pPr>
        <w:pStyle w:val="Title"/>
      </w:pPr>
      <w:r w:rsidRPr="00A53C7B">
        <w:t xml:space="preserve">Module </w:t>
      </w:r>
      <w:proofErr w:type="gramStart"/>
      <w:r w:rsidRPr="00A53C7B">
        <w:t>3 word</w:t>
      </w:r>
      <w:proofErr w:type="gramEnd"/>
      <w:r w:rsidRPr="00A53C7B">
        <w:t xml:space="preserve"> document</w:t>
      </w:r>
    </w:p>
    <w:p w14:paraId="07B25354" w14:textId="77777777" w:rsidR="004F3F4B" w:rsidRDefault="00233E41">
      <w:pPr>
        <w:pStyle w:val="Author"/>
      </w:pPr>
      <w:r>
        <w:t xml:space="preserve">Gabriel </w:t>
      </w:r>
      <w:proofErr w:type="spellStart"/>
      <w:r>
        <w:t>Rosero</w:t>
      </w:r>
      <w:proofErr w:type="spellEnd"/>
    </w:p>
    <w:p w14:paraId="5F3371F7" w14:textId="77777777" w:rsidR="004F3F4B" w:rsidRDefault="00233E41">
      <w:pPr>
        <w:pStyle w:val="Date"/>
      </w:pPr>
      <w:r>
        <w:t>7/9/2018</w:t>
      </w:r>
    </w:p>
    <w:p w14:paraId="53A7F043" w14:textId="77777777" w:rsidR="004F3F4B" w:rsidRPr="005C36A0" w:rsidRDefault="00233E41" w:rsidP="005C36A0">
      <w:pPr>
        <w:pStyle w:val="Heading2"/>
      </w:pPr>
      <w:bookmarkStart w:id="0" w:name="r-markdown"/>
      <w:bookmarkStart w:id="1" w:name="_GoBack"/>
      <w:r w:rsidRPr="005C36A0">
        <w:t>R Markdown</w:t>
      </w:r>
      <w:bookmarkEnd w:id="0"/>
    </w:p>
    <w:bookmarkEnd w:id="1"/>
    <w:p w14:paraId="6CB92AE1" w14:textId="77777777" w:rsidR="004F3F4B" w:rsidRDefault="00233E4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6AEF333" w14:textId="77777777" w:rsidR="004F3F4B" w:rsidRDefault="00233E41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0B4AFF0" w14:textId="77777777" w:rsidR="004F3F4B" w:rsidRDefault="00233E4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3ECE5DCF" w14:textId="77777777" w:rsidR="004F3F4B" w:rsidRDefault="00233E4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DF19CF4" w14:textId="77777777" w:rsidR="004F3F4B" w:rsidRDefault="00233E41" w:rsidP="005C36A0">
      <w:pPr>
        <w:pStyle w:val="Heading2"/>
      </w:pPr>
      <w:bookmarkStart w:id="2" w:name="including-plots"/>
      <w:r>
        <w:t>Including Plots</w:t>
      </w:r>
      <w:bookmarkEnd w:id="2"/>
    </w:p>
    <w:p w14:paraId="091EEC73" w14:textId="77777777" w:rsidR="004F3F4B" w:rsidRDefault="00233E41">
      <w:pPr>
        <w:pStyle w:val="FirstParagraph"/>
      </w:pPr>
      <w:r>
        <w:t>You can also embed plots, for example:</w:t>
      </w:r>
    </w:p>
    <w:p w14:paraId="0261A6E9" w14:textId="77777777" w:rsidR="004F3F4B" w:rsidRDefault="00233E41">
      <w:pPr>
        <w:pStyle w:val="BodyText"/>
      </w:pPr>
      <w:r>
        <w:rPr>
          <w:noProof/>
        </w:rPr>
        <w:lastRenderedPageBreak/>
        <w:drawing>
          <wp:inline distT="0" distB="0" distL="0" distR="0" wp14:anchorId="5E7E0240" wp14:editId="2329471D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CF5C8" w14:textId="77777777" w:rsidR="004F3F4B" w:rsidRDefault="00233E4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4F3F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DE3678" w14:textId="77777777" w:rsidR="00774956" w:rsidRDefault="00774956">
      <w:pPr>
        <w:spacing w:after="0"/>
      </w:pPr>
      <w:r>
        <w:separator/>
      </w:r>
    </w:p>
  </w:endnote>
  <w:endnote w:type="continuationSeparator" w:id="0">
    <w:p w14:paraId="6212ADE4" w14:textId="77777777" w:rsidR="00774956" w:rsidRDefault="007749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22BD65" w14:textId="77777777" w:rsidR="00774956" w:rsidRDefault="00774956">
      <w:r>
        <w:separator/>
      </w:r>
    </w:p>
  </w:footnote>
  <w:footnote w:type="continuationSeparator" w:id="0">
    <w:p w14:paraId="0E5ABA62" w14:textId="77777777" w:rsidR="00774956" w:rsidRDefault="007749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0172B58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8F1CCD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694E60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5CA239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3886C1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DA36D1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F58C8A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D8E54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BDFE52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A802D7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450E2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70CD2DE"/>
    <w:multiLevelType w:val="multilevel"/>
    <w:tmpl w:val="FCAE48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2C1AE401"/>
    <w:multiLevelType w:val="multilevel"/>
    <w:tmpl w:val="BEB01D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2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6330C"/>
    <w:rsid w:val="00233E41"/>
    <w:rsid w:val="004A6F9C"/>
    <w:rsid w:val="004E29B3"/>
    <w:rsid w:val="004F3F4B"/>
    <w:rsid w:val="00590D07"/>
    <w:rsid w:val="005C36A0"/>
    <w:rsid w:val="005E0BA2"/>
    <w:rsid w:val="00774956"/>
    <w:rsid w:val="00784D58"/>
    <w:rsid w:val="008D6863"/>
    <w:rsid w:val="00A53C7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85CF1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C36A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53C7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633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0</Words>
  <Characters>802</Characters>
  <Application>Microsoft Macintosh Word</Application>
  <DocSecurity>0</DocSecurity>
  <Lines>6</Lines>
  <Paragraphs>1</Paragraphs>
  <ScaleCrop>false</ScaleCrop>
  <LinksUpToDate>false</LinksUpToDate>
  <CharactersWithSpaces>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Gabriel Rosero</dc:creator>
  <cp:keywords/>
  <cp:lastModifiedBy>Gabriel Rosero Asqui</cp:lastModifiedBy>
  <cp:revision>5</cp:revision>
  <dcterms:created xsi:type="dcterms:W3CDTF">2018-07-09T07:42:00Z</dcterms:created>
  <dcterms:modified xsi:type="dcterms:W3CDTF">2018-07-09T07:52:00Z</dcterms:modified>
</cp:coreProperties>
</file>